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8C307C" w:rsidRDefault="008C30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bookmarkStart w:id="0" w:name="_heading=h.gjdgxs" w:colFirst="0" w:colLast="0"/>
      <w:bookmarkStart w:id="1" w:name="_GoBack"/>
      <w:bookmarkEnd w:id="0"/>
      <w:bookmarkEnd w:id="1"/>
    </w:p>
    <w:p w14:paraId="00000002" w14:textId="77777777" w:rsidR="008C307C" w:rsidRDefault="008C30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3" w14:textId="77777777" w:rsidR="008C307C" w:rsidRDefault="00A40C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ATE]</w:t>
      </w:r>
    </w:p>
    <w:p w14:paraId="00000004" w14:textId="77777777" w:rsidR="008C307C" w:rsidRDefault="008C30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5" w14:textId="77777777" w:rsidR="008C307C" w:rsidRDefault="008C30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6" w14:textId="77777777" w:rsidR="008C307C" w:rsidRPr="00497CC0" w:rsidRDefault="00A40C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497CC0">
        <w:t>Contact Name</w:t>
      </w:r>
    </w:p>
    <w:p w14:paraId="00000007" w14:textId="77777777" w:rsidR="008C307C" w:rsidRPr="00497CC0" w:rsidRDefault="00A40C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497CC0">
        <w:t>Address</w:t>
      </w:r>
    </w:p>
    <w:p w14:paraId="00000008" w14:textId="77777777" w:rsidR="008C307C" w:rsidRPr="00497CC0" w:rsidRDefault="00A40C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497CC0">
        <w:t>Address2</w:t>
      </w:r>
    </w:p>
    <w:p w14:paraId="00000009" w14:textId="77777777" w:rsidR="008C307C" w:rsidRPr="00497CC0" w:rsidRDefault="00A40C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497CC0">
        <w:t>Country</w:t>
      </w:r>
      <w:r w:rsidRPr="00497CC0">
        <w:tab/>
      </w:r>
    </w:p>
    <w:p w14:paraId="0000000A" w14:textId="77777777" w:rsidR="008C307C" w:rsidRPr="00497CC0" w:rsidRDefault="00A40C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497CC0">
        <w:t>City/Province</w:t>
      </w:r>
    </w:p>
    <w:p w14:paraId="0000000B" w14:textId="77777777" w:rsidR="008C307C" w:rsidRPr="00497CC0" w:rsidRDefault="00A40C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497CC0">
        <w:t>Postal Code</w:t>
      </w:r>
    </w:p>
    <w:p w14:paraId="0000000C" w14:textId="77777777" w:rsidR="008C307C" w:rsidRPr="00497CC0" w:rsidRDefault="008C30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00000D" w14:textId="77777777" w:rsidR="008C307C" w:rsidRPr="00497CC0" w:rsidRDefault="008C30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00000E" w14:textId="77777777" w:rsidR="008C307C" w:rsidRPr="00497CC0" w:rsidRDefault="008C30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00000F" w14:textId="77777777" w:rsidR="008C307C" w:rsidRPr="00497CC0" w:rsidRDefault="00A40C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r w:rsidRPr="00497CC0">
        <w:rPr>
          <w:b/>
          <w:color w:val="000000"/>
        </w:rPr>
        <w:t xml:space="preserve">RE: </w:t>
      </w:r>
      <w:r w:rsidRPr="00497CC0">
        <w:rPr>
          <w:b/>
        </w:rPr>
        <w:t xml:space="preserve">THANK YOU FOR THE OFFER TO HELP US </w:t>
      </w:r>
    </w:p>
    <w:p w14:paraId="00000010" w14:textId="77777777" w:rsidR="008C307C" w:rsidRPr="00497CC0" w:rsidRDefault="008C30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1" w14:textId="77777777" w:rsidR="008C307C" w:rsidRPr="00497CC0" w:rsidRDefault="008C30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2" w14:textId="77777777" w:rsidR="008C307C" w:rsidRPr="00497CC0" w:rsidRDefault="00A40C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497CC0">
        <w:rPr>
          <w:color w:val="000000"/>
        </w:rPr>
        <w:t>Dear [CLIENT NAME],</w:t>
      </w:r>
    </w:p>
    <w:p w14:paraId="00000013" w14:textId="77777777" w:rsidR="008C307C" w:rsidRPr="00497CC0" w:rsidRDefault="008C30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p>
    <w:p w14:paraId="00000014" w14:textId="465A18C1" w:rsidR="008C307C" w:rsidRPr="00497CC0" w:rsidRDefault="00497C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r>
        <w:rPr>
          <w:rFonts w:eastAsia="Courier New"/>
          <w:lang w:val="en-GB"/>
        </w:rPr>
        <w:t>We very much appreciate y</w:t>
      </w:r>
      <w:r w:rsidR="00A40CE6" w:rsidRPr="00497CC0">
        <w:rPr>
          <w:rFonts w:eastAsia="Courier New"/>
        </w:rPr>
        <w:t xml:space="preserve">our offer to help us in our campaign to </w:t>
      </w:r>
      <w:r w:rsidR="00A40CE6" w:rsidRPr="00497CC0">
        <w:rPr>
          <w:color w:val="000000"/>
        </w:rPr>
        <w:t>[</w:t>
      </w:r>
      <w:r w:rsidR="00A40CE6" w:rsidRPr="00497CC0">
        <w:rPr>
          <w:rFonts w:eastAsia="Courier New"/>
        </w:rPr>
        <w:t>OBJECTIVE</w:t>
      </w:r>
      <w:r w:rsidR="00A40CE6" w:rsidRPr="00497CC0">
        <w:rPr>
          <w:color w:val="000000"/>
        </w:rPr>
        <w:t>]</w:t>
      </w:r>
      <w:r w:rsidR="00A40CE6" w:rsidRPr="00497CC0">
        <w:rPr>
          <w:rFonts w:eastAsia="Courier New"/>
        </w:rPr>
        <w:t xml:space="preserve">. If everyone </w:t>
      </w:r>
      <w:r>
        <w:rPr>
          <w:rFonts w:eastAsia="Courier New"/>
          <w:lang w:val="en-GB"/>
        </w:rPr>
        <w:t>were</w:t>
      </w:r>
      <w:r w:rsidR="00A40CE6" w:rsidRPr="00497CC0">
        <w:rPr>
          <w:rFonts w:eastAsia="Courier New"/>
        </w:rPr>
        <w:t xml:space="preserve"> to commit themselves with the same level of enthusiasm you expressed in your letter, we would undoubtedly have quashed this problem in no time.</w:t>
      </w:r>
    </w:p>
    <w:p w14:paraId="00000015" w14:textId="77777777" w:rsidR="008C307C" w:rsidRPr="00497CC0" w:rsidRDefault="008C30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p>
    <w:p w14:paraId="00000016" w14:textId="2B81643B" w:rsidR="008C307C" w:rsidRPr="00497CC0" w:rsidRDefault="00A40C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r w:rsidRPr="00497CC0">
        <w:rPr>
          <w:rFonts w:eastAsia="Courier New"/>
        </w:rPr>
        <w:t xml:space="preserve">We are sending you one hundred of our pamphlets to be distributed amongst your staff. </w:t>
      </w:r>
      <w:r w:rsidR="00497CC0">
        <w:rPr>
          <w:rFonts w:eastAsia="Courier New"/>
          <w:lang w:val="en-GB"/>
        </w:rPr>
        <w:t xml:space="preserve"> It</w:t>
      </w:r>
      <w:r w:rsidRPr="00497CC0">
        <w:rPr>
          <w:rFonts w:eastAsia="Courier New"/>
        </w:rPr>
        <w:t xml:space="preserve"> will help us to spread the word while keeping costs to a minimum.</w:t>
      </w:r>
    </w:p>
    <w:p w14:paraId="00000017" w14:textId="77777777" w:rsidR="008C307C" w:rsidRPr="00497CC0" w:rsidRDefault="008C30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p>
    <w:p w14:paraId="00000018" w14:textId="05C4A6BD" w:rsidR="008C307C" w:rsidRPr="00497CC0" w:rsidRDefault="00A40C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r w:rsidRPr="00497CC0">
        <w:rPr>
          <w:rFonts w:eastAsia="Courier New"/>
        </w:rPr>
        <w:t xml:space="preserve">We thank you </w:t>
      </w:r>
      <w:r w:rsidR="00497CC0">
        <w:rPr>
          <w:rFonts w:eastAsia="Courier New"/>
          <w:lang w:val="en-GB"/>
        </w:rPr>
        <w:t xml:space="preserve">again, </w:t>
      </w:r>
      <w:r w:rsidRPr="00497CC0">
        <w:rPr>
          <w:rFonts w:eastAsia="Courier New"/>
        </w:rPr>
        <w:t>[COMPANY NAME] for your eagerness to help us.</w:t>
      </w:r>
    </w:p>
    <w:p w14:paraId="00000019" w14:textId="77777777" w:rsidR="008C307C" w:rsidRPr="00497CC0" w:rsidRDefault="008C30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p>
    <w:p w14:paraId="0000001A" w14:textId="77777777" w:rsidR="008C307C" w:rsidRPr="00497CC0" w:rsidRDefault="008C30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p>
    <w:p w14:paraId="0000001B" w14:textId="77777777" w:rsidR="008C307C" w:rsidRPr="00497CC0" w:rsidRDefault="00A40C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497CC0">
        <w:t>Sincerely,</w:t>
      </w:r>
    </w:p>
    <w:p w14:paraId="0000001C" w14:textId="77777777" w:rsidR="008C307C" w:rsidRPr="00497CC0" w:rsidRDefault="008C30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D" w14:textId="77777777" w:rsidR="008C307C" w:rsidRPr="00497CC0" w:rsidRDefault="008C30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E" w14:textId="77777777" w:rsidR="008C307C" w:rsidRPr="00497CC0" w:rsidRDefault="008C30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F" w14:textId="77777777" w:rsidR="008C307C" w:rsidRPr="00497CC0" w:rsidRDefault="00A40C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497CC0">
        <w:t>[NAME]</w:t>
      </w:r>
    </w:p>
    <w:p w14:paraId="00000020" w14:textId="77777777" w:rsidR="008C307C" w:rsidRPr="00497CC0" w:rsidRDefault="00A40C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497CC0">
        <w:rPr>
          <w:color w:val="000000"/>
        </w:rPr>
        <w:t>[TITLE]</w:t>
      </w:r>
    </w:p>
    <w:p w14:paraId="00000021" w14:textId="77777777" w:rsidR="008C307C" w:rsidRPr="00497CC0" w:rsidRDefault="00A40C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497CC0">
        <w:rPr>
          <w:color w:val="000000"/>
        </w:rPr>
        <w:t>[CONTACT DETAILS]</w:t>
      </w:r>
    </w:p>
    <w:p w14:paraId="00000022" w14:textId="77777777" w:rsidR="008C307C" w:rsidRPr="00497CC0" w:rsidRDefault="00A40C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497CC0">
        <w:rPr>
          <w:color w:val="000000"/>
        </w:rPr>
        <w:t xml:space="preserve">[COMPANY EMAIL] </w:t>
      </w:r>
    </w:p>
    <w:p w14:paraId="00000023" w14:textId="77777777" w:rsidR="008C307C" w:rsidRPr="00497CC0" w:rsidRDefault="008C30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sectPr w:rsidR="008C307C" w:rsidRPr="00497CC0">
      <w:footerReference w:type="default" r:id="rId7"/>
      <w:pgSz w:w="12240" w:h="15840"/>
      <w:pgMar w:top="1440" w:right="1440" w:bottom="1440"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1A4BAA" w14:textId="77777777" w:rsidR="00FE64D9" w:rsidRDefault="00FE64D9">
      <w:r>
        <w:separator/>
      </w:r>
    </w:p>
  </w:endnote>
  <w:endnote w:type="continuationSeparator" w:id="0">
    <w:p w14:paraId="39131B0C" w14:textId="77777777" w:rsidR="00FE64D9" w:rsidRDefault="00FE64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24" w14:textId="77777777" w:rsidR="008C307C" w:rsidRDefault="00A40CE6">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14:paraId="00000025" w14:textId="77777777" w:rsidR="008C307C" w:rsidRDefault="00A40CE6">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14:paraId="00000026" w14:textId="77777777" w:rsidR="008C307C" w:rsidRDefault="00A40CE6">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DETAILS] / Email: [EMAIL ADDRESS]</w:t>
    </w:r>
  </w:p>
  <w:p w14:paraId="00000027" w14:textId="77777777" w:rsidR="008C307C" w:rsidRDefault="00D76C1C">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hyperlink r:id="rId1">
      <w:r w:rsidR="00A40CE6">
        <w:rPr>
          <w:color w:val="0000FF"/>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9304CC" w14:textId="77777777" w:rsidR="00FE64D9" w:rsidRDefault="00FE64D9">
      <w:r>
        <w:separator/>
      </w:r>
    </w:p>
  </w:footnote>
  <w:footnote w:type="continuationSeparator" w:id="0">
    <w:p w14:paraId="7F986B61" w14:textId="77777777" w:rsidR="00FE64D9" w:rsidRDefault="00FE64D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SytLAwMjWyNLU0sjRX0lEKTi0uzszPAykwqgUAZXlVbSwAAAA="/>
    <w:docVar w:name="Description" w:val="Keep your client informed of your company's appreciation / compliments for their support indicates professionalism and works towards the reputation of your business. TemplateGuru has samples of letters to help you communicate with them professionally.  Download examples of letters from TemplateGuru. There are many other sales and marketing letter templates for you to browse here. https://www.templateguru.co.za/templates/sales&amp;marketing/"/>
    <w:docVar w:name="Excerpt" w:val="_x000a_Your offer to help us in our campaign to [OBJECTIVE] is very much appreciated. If everyone were to commit themselves with the same level of enthusiasm you expressed in your letter, we would undoubtedly have quashed this problem in no time"/>
    <w:docVar w:name="Tags" w:val="market analysis, business documents, entrepreneurship, entrepreneur, guideline, checklist, thank you for offer to help us campaign template, thank you for offer to help us campaign example, how to create a thank you for offer to help us campaign letter, what is a thank you for offer to help us campaign letter"/>
  </w:docVars>
  <w:rsids>
    <w:rsidRoot w:val="008C307C"/>
    <w:rsid w:val="00497CC0"/>
    <w:rsid w:val="007B165F"/>
    <w:rsid w:val="00845E0F"/>
    <w:rsid w:val="008C307C"/>
    <w:rsid w:val="00A40CE6"/>
    <w:rsid w:val="00BE672D"/>
    <w:rsid w:val="00D76C1C"/>
    <w:rsid w:val="00E50E62"/>
    <w:rsid w:val="00FE64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12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x-none" w:eastAsia="x-none"/>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character" w:styleId="HTMLTypewriter">
    <w:name w:val="HTML Typewriter"/>
    <w:qFormat/>
    <w:rPr>
      <w:rFonts w:ascii="Courier New" w:eastAsia="Courier New" w:hAnsi="Courier New" w:cs="Courier New"/>
      <w:sz w:val="20"/>
      <w:szCs w:val="20"/>
      <w:rtl w:val="0"/>
      <w:lang w:val="x-none" w:eastAsia="x-none" w:bidi="x-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c7XfmUPwzVfljftmN6KFGSM+Ig==">AMUW2mXrdR/y9qZNv0qKmjyV7Zc9sn0w5vTGLNoiHy3fsjJwIxoMsRliFlJzj3ycv8M1P/E3MaDg/1ftu5Yq7lHQVlWddjtl615Zt+Q8Cb11kO4mB8cjuHDWoZrwqRuZHVeQpN0gyjXP</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10</Words>
  <Characters>540</Characters>
  <Application>Microsoft Office Word</Application>
  <DocSecurity>0</DocSecurity>
  <Lines>37</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26T20:14:00Z</dcterms:created>
  <dcterms:modified xsi:type="dcterms:W3CDTF">2019-10-21T19:18:00Z</dcterms:modified>
  <cp:category/>
</cp:coreProperties>
</file>